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4DD48D" w14:textId="7DBDF21B" w:rsidR="002B11C1" w:rsidRDefault="00AF2ED4" w:rsidP="00116420">
      <w:pPr>
        <w:pStyle w:val="Title"/>
        <w:jc w:val="center"/>
      </w:pPr>
      <w:r>
        <w:t>Role Profile</w:t>
      </w:r>
    </w:p>
    <w:p w14:paraId="07DFA6B9" w14:textId="69F2E4B9" w:rsidR="00482348" w:rsidRDefault="00482348" w:rsidP="00482348">
      <w:pPr>
        <w:pStyle w:val="Subtitle"/>
        <w:spacing w:after="120"/>
        <w:jc w:val="center"/>
        <w:rPr>
          <w:sz w:val="24"/>
          <w:szCs w:val="24"/>
        </w:rPr>
      </w:pPr>
      <w:r w:rsidRPr="00482348">
        <w:rPr>
          <w:sz w:val="24"/>
          <w:szCs w:val="24"/>
        </w:rPr>
        <w:t xml:space="preserve">Club </w:t>
      </w:r>
      <w:r w:rsidR="00AF2ED4">
        <w:rPr>
          <w:sz w:val="24"/>
          <w:szCs w:val="24"/>
        </w:rPr>
        <w:t>Coordinator</w:t>
      </w:r>
    </w:p>
    <w:p w14:paraId="6F2BF9DB" w14:textId="0524FBA0" w:rsidR="00140CA0" w:rsidRDefault="00140CA0" w:rsidP="00140CA0">
      <w:pPr>
        <w:pStyle w:val="Heading1"/>
      </w:pPr>
      <w:r>
        <w:t>Overview</w:t>
      </w:r>
    </w:p>
    <w:p w14:paraId="04CFAD83" w14:textId="77A8C53B" w:rsidR="00140CA0" w:rsidRPr="00140CA0" w:rsidRDefault="00140CA0" w:rsidP="00140CA0">
      <w:pPr>
        <w:jc w:val="both"/>
      </w:pPr>
      <w:r w:rsidRPr="00140CA0">
        <w:t xml:space="preserve">The appointment of a Club Coordinator </w:t>
      </w:r>
      <w:r>
        <w:t>by the</w:t>
      </w:r>
      <w:r w:rsidRPr="00140CA0">
        <w:t xml:space="preserve"> Club </w:t>
      </w:r>
      <w:r>
        <w:t xml:space="preserve">Executive </w:t>
      </w:r>
      <w:r w:rsidRPr="00140CA0">
        <w:t xml:space="preserve">is a key milestone in the Club </w:t>
      </w:r>
      <w:r>
        <w:t>p</w:t>
      </w:r>
      <w:r w:rsidRPr="00140CA0">
        <w:t xml:space="preserve">lanning process. The Club Coordinator is the main </w:t>
      </w:r>
      <w:r>
        <w:t>point of contact</w:t>
      </w:r>
      <w:r w:rsidRPr="00140CA0">
        <w:t xml:space="preserve"> between </w:t>
      </w:r>
      <w:r>
        <w:t>the</w:t>
      </w:r>
      <w:r w:rsidRPr="00140CA0">
        <w:t xml:space="preserve"> Club and the Club Plan</w:t>
      </w:r>
      <w:r>
        <w:t>ning</w:t>
      </w:r>
      <w:r w:rsidRPr="00140CA0">
        <w:t xml:space="preserve"> Facilitator</w:t>
      </w:r>
      <w:r>
        <w:t xml:space="preserve">.  </w:t>
      </w:r>
      <w:r w:rsidR="00926AB8">
        <w:t>The role holder is</w:t>
      </w:r>
      <w:r w:rsidRPr="00140CA0">
        <w:t xml:space="preserve"> tasked with coordinating the completion of all actions </w:t>
      </w:r>
      <w:r>
        <w:t>in the planning process.</w:t>
      </w:r>
    </w:p>
    <w:p w14:paraId="6E9E9A92" w14:textId="77777777" w:rsidR="00140CA0" w:rsidRPr="00140CA0" w:rsidRDefault="00140CA0" w:rsidP="00140CA0">
      <w:pPr>
        <w:pStyle w:val="Heading1"/>
      </w:pPr>
      <w:r w:rsidRPr="00140CA0">
        <w:t>Responsibilities</w:t>
      </w:r>
    </w:p>
    <w:p w14:paraId="1D115E35" w14:textId="20A370F5" w:rsidR="00140CA0" w:rsidRDefault="00140CA0" w:rsidP="00140CA0">
      <w:pPr>
        <w:pStyle w:val="ListParagraph"/>
        <w:numPr>
          <w:ilvl w:val="0"/>
          <w:numId w:val="31"/>
        </w:numPr>
        <w:jc w:val="both"/>
      </w:pPr>
      <w:r>
        <w:t>Contacting</w:t>
      </w:r>
      <w:r w:rsidRPr="00140CA0">
        <w:t xml:space="preserve"> and consulting </w:t>
      </w:r>
      <w:r>
        <w:t xml:space="preserve">with </w:t>
      </w:r>
      <w:r w:rsidRPr="00140CA0">
        <w:t>the Club Plan</w:t>
      </w:r>
      <w:r>
        <w:t>ning</w:t>
      </w:r>
      <w:r w:rsidRPr="00140CA0">
        <w:t xml:space="preserve"> Facilitator</w:t>
      </w:r>
      <w:r w:rsidR="00926AB8">
        <w:t>.</w:t>
      </w:r>
    </w:p>
    <w:p w14:paraId="559CC2E8" w14:textId="2B8CB576" w:rsidR="00140CA0" w:rsidRPr="00140CA0" w:rsidRDefault="00140CA0" w:rsidP="00140CA0">
      <w:pPr>
        <w:pStyle w:val="ListParagraph"/>
        <w:numPr>
          <w:ilvl w:val="0"/>
          <w:numId w:val="31"/>
        </w:numPr>
        <w:jc w:val="both"/>
      </w:pPr>
      <w:r>
        <w:t>Setting-up the meeting between the Club Plan Steering Group and Club Planning Facilitator</w:t>
      </w:r>
      <w:r w:rsidR="00926AB8">
        <w:t>.</w:t>
      </w:r>
    </w:p>
    <w:p w14:paraId="79EE1F76" w14:textId="501A3912" w:rsidR="00140CA0" w:rsidRPr="00140CA0" w:rsidRDefault="00140CA0" w:rsidP="00140CA0">
      <w:pPr>
        <w:pStyle w:val="ListParagraph"/>
        <w:numPr>
          <w:ilvl w:val="0"/>
          <w:numId w:val="31"/>
        </w:numPr>
        <w:jc w:val="both"/>
      </w:pPr>
      <w:r w:rsidRPr="00140CA0">
        <w:t xml:space="preserve">Coordinating the completion of actions relating to the </w:t>
      </w:r>
      <w:r w:rsidR="00CD0EC7">
        <w:t>planning process, e.g., organisation of the workshop and focus group activities</w:t>
      </w:r>
      <w:r w:rsidR="00926AB8">
        <w:t>.</w:t>
      </w:r>
    </w:p>
    <w:p w14:paraId="3F39E243" w14:textId="190C5324" w:rsidR="00140CA0" w:rsidRPr="00140CA0" w:rsidRDefault="00140CA0" w:rsidP="00140CA0">
      <w:pPr>
        <w:pStyle w:val="ListParagraph"/>
        <w:numPr>
          <w:ilvl w:val="0"/>
          <w:numId w:val="31"/>
        </w:numPr>
        <w:jc w:val="both"/>
      </w:pPr>
      <w:r w:rsidRPr="00140CA0">
        <w:t>Acting as the main point of contact for the Club in relation to the Club Planning Programme</w:t>
      </w:r>
      <w:r w:rsidR="00926AB8">
        <w:t>.</w:t>
      </w:r>
    </w:p>
    <w:p w14:paraId="536FA013" w14:textId="3BE9CA4E" w:rsidR="00140CA0" w:rsidRPr="00140CA0" w:rsidRDefault="00140CA0" w:rsidP="00140CA0">
      <w:pPr>
        <w:pStyle w:val="Heading1"/>
      </w:pPr>
      <w:r w:rsidRPr="00140CA0">
        <w:t xml:space="preserve">Recommended Skills </w:t>
      </w:r>
      <w:r>
        <w:t>and</w:t>
      </w:r>
      <w:r w:rsidRPr="00140CA0">
        <w:t xml:space="preserve"> Characteristics</w:t>
      </w:r>
    </w:p>
    <w:p w14:paraId="7C5CEB2A" w14:textId="77777777" w:rsidR="00140CA0" w:rsidRPr="00140CA0" w:rsidRDefault="00140CA0" w:rsidP="00140CA0">
      <w:pPr>
        <w:pStyle w:val="ListParagraph"/>
        <w:numPr>
          <w:ilvl w:val="0"/>
          <w:numId w:val="29"/>
        </w:numPr>
        <w:jc w:val="both"/>
      </w:pPr>
      <w:r w:rsidRPr="00140CA0">
        <w:t>Highly organised</w:t>
      </w:r>
    </w:p>
    <w:p w14:paraId="13B6AA8A" w14:textId="237E0D63" w:rsidR="00140CA0" w:rsidRPr="00140CA0" w:rsidRDefault="00140CA0" w:rsidP="00140CA0">
      <w:pPr>
        <w:pStyle w:val="ListParagraph"/>
        <w:numPr>
          <w:ilvl w:val="0"/>
          <w:numId w:val="29"/>
        </w:numPr>
        <w:jc w:val="both"/>
      </w:pPr>
      <w:r w:rsidRPr="00140CA0">
        <w:t>Proficient in basic IT systems</w:t>
      </w:r>
    </w:p>
    <w:p w14:paraId="61B92268" w14:textId="445AE6F6" w:rsidR="00140CA0" w:rsidRPr="00140CA0" w:rsidRDefault="00CD0EC7" w:rsidP="00140CA0">
      <w:pPr>
        <w:pStyle w:val="ListParagraph"/>
        <w:numPr>
          <w:ilvl w:val="0"/>
          <w:numId w:val="29"/>
        </w:numPr>
        <w:jc w:val="both"/>
      </w:pPr>
      <w:r>
        <w:t>Good c</w:t>
      </w:r>
      <w:r w:rsidR="00140CA0" w:rsidRPr="00140CA0">
        <w:t>ommunication skills</w:t>
      </w:r>
    </w:p>
    <w:p w14:paraId="1669EB6A" w14:textId="77777777" w:rsidR="00140CA0" w:rsidRPr="00140CA0" w:rsidRDefault="00140CA0" w:rsidP="00140CA0">
      <w:pPr>
        <w:pStyle w:val="ListParagraph"/>
        <w:numPr>
          <w:ilvl w:val="0"/>
          <w:numId w:val="29"/>
        </w:numPr>
        <w:jc w:val="both"/>
      </w:pPr>
      <w:r w:rsidRPr="00140CA0">
        <w:t>Ability to approach individuals and obtain updates on the actions assigned to them</w:t>
      </w:r>
    </w:p>
    <w:p w14:paraId="576BCA67" w14:textId="77777777" w:rsidR="00140CA0" w:rsidRPr="00140CA0" w:rsidRDefault="00140CA0" w:rsidP="00140CA0">
      <w:pPr>
        <w:pStyle w:val="Heading1"/>
      </w:pPr>
      <w:r w:rsidRPr="00140CA0">
        <w:t>Additional Considerations</w:t>
      </w:r>
    </w:p>
    <w:p w14:paraId="5D40AF27" w14:textId="3344E409" w:rsidR="00140CA0" w:rsidRPr="00140CA0" w:rsidRDefault="00140CA0" w:rsidP="00140CA0">
      <w:pPr>
        <w:pStyle w:val="ListParagraph"/>
        <w:numPr>
          <w:ilvl w:val="0"/>
          <w:numId w:val="28"/>
        </w:numPr>
        <w:jc w:val="both"/>
      </w:pPr>
      <w:r w:rsidRPr="00140CA0">
        <w:t xml:space="preserve">The </w:t>
      </w:r>
      <w:r w:rsidR="00CD0EC7">
        <w:t>role holder</w:t>
      </w:r>
      <w:r w:rsidRPr="00140CA0">
        <w:t xml:space="preserve"> does not have to be </w:t>
      </w:r>
      <w:r w:rsidR="00CD0EC7">
        <w:t>from the Club Executive. T</w:t>
      </w:r>
      <w:r w:rsidRPr="00140CA0">
        <w:t>his is a</w:t>
      </w:r>
      <w:r w:rsidR="00CD0EC7">
        <w:t xml:space="preserve"> good</w:t>
      </w:r>
      <w:r w:rsidRPr="00140CA0">
        <w:t xml:space="preserve"> opportunity for the Club to bring in more volunteers</w:t>
      </w:r>
      <w:r w:rsidR="00CD0EC7">
        <w:t xml:space="preserve"> from the membership</w:t>
      </w:r>
      <w:r w:rsidRPr="00140CA0">
        <w:t>.</w:t>
      </w:r>
    </w:p>
    <w:p w14:paraId="158C4DED" w14:textId="648BA9B6" w:rsidR="00140CA0" w:rsidRPr="00140CA0" w:rsidRDefault="00140CA0" w:rsidP="00140CA0">
      <w:pPr>
        <w:pStyle w:val="ListParagraph"/>
        <w:numPr>
          <w:ilvl w:val="0"/>
          <w:numId w:val="28"/>
        </w:numPr>
        <w:jc w:val="both"/>
      </w:pPr>
      <w:r w:rsidRPr="00140CA0">
        <w:t xml:space="preserve">The </w:t>
      </w:r>
      <w:r w:rsidR="00CD0EC7">
        <w:t>role holder</w:t>
      </w:r>
      <w:r w:rsidRPr="00140CA0">
        <w:t xml:space="preserve"> </w:t>
      </w:r>
      <w:r w:rsidR="00CD0EC7">
        <w:t>is typically not one of the principal Club Officers</w:t>
      </w:r>
      <w:r w:rsidRPr="00140CA0">
        <w:t xml:space="preserve"> due to the </w:t>
      </w:r>
      <w:r w:rsidR="00CD0EC7">
        <w:t>time required to fulfil the role.</w:t>
      </w:r>
      <w:r w:rsidRPr="00140CA0">
        <w:t xml:space="preserve"> </w:t>
      </w:r>
    </w:p>
    <w:p w14:paraId="263D755C" w14:textId="4AA6CBCF" w:rsidR="00AF2ED4" w:rsidRPr="00AF2ED4" w:rsidRDefault="00CD0EC7" w:rsidP="00AF2ED4">
      <w:pPr>
        <w:pStyle w:val="ListParagraph"/>
        <w:numPr>
          <w:ilvl w:val="0"/>
          <w:numId w:val="28"/>
        </w:numPr>
        <w:jc w:val="both"/>
      </w:pPr>
      <w:r>
        <w:t>Where possible,</w:t>
      </w:r>
      <w:r w:rsidR="00140CA0" w:rsidRPr="00140CA0">
        <w:t xml:space="preserve"> identify someone </w:t>
      </w:r>
      <w:r>
        <w:t>who</w:t>
      </w:r>
      <w:r w:rsidR="00140CA0" w:rsidRPr="00140CA0">
        <w:t xml:space="preserve"> has experience, through their professional lives, in project or programme management, in any industry.</w:t>
      </w:r>
    </w:p>
    <w:sectPr w:rsidR="00AF2ED4" w:rsidRPr="00AF2ED4" w:rsidSect="008E47DC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568416" w14:textId="77777777" w:rsidR="00B7241F" w:rsidRDefault="00B7241F" w:rsidP="00AE251C">
      <w:pPr>
        <w:spacing w:after="0" w:line="240" w:lineRule="auto"/>
      </w:pPr>
      <w:r>
        <w:separator/>
      </w:r>
    </w:p>
  </w:endnote>
  <w:endnote w:type="continuationSeparator" w:id="0">
    <w:p w14:paraId="4632885E" w14:textId="77777777" w:rsidR="00B7241F" w:rsidRDefault="00B7241F" w:rsidP="00AE25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oco">
    <w:altName w:val="Calibri"/>
    <w:charset w:val="00"/>
    <w:family w:val="swiss"/>
    <w:pitch w:val="variable"/>
    <w:sig w:usb0="A00000AF" w:usb1="5000205B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54566315"/>
      <w:docPartObj>
        <w:docPartGallery w:val="Page Numbers (Bottom of Page)"/>
        <w:docPartUnique/>
      </w:docPartObj>
    </w:sdtPr>
    <w:sdtEndPr/>
    <w:sdtContent>
      <w:p w14:paraId="21544975" w14:textId="47C495C2" w:rsidR="00AE251C" w:rsidRDefault="00116420">
        <w:pPr>
          <w:pStyle w:val="Footer"/>
        </w:pPr>
        <w:r>
          <w:rPr>
            <w:noProof/>
          </w:rPr>
          <w:drawing>
            <wp:anchor distT="0" distB="0" distL="114300" distR="114300" simplePos="0" relativeHeight="251665408" behindDoc="0" locked="0" layoutInCell="1" allowOverlap="1" wp14:anchorId="5BB1FD6E" wp14:editId="0D7A6A9A">
              <wp:simplePos x="0" y="0"/>
              <wp:positionH relativeFrom="margin">
                <wp:align>center</wp:align>
              </wp:positionH>
              <wp:positionV relativeFrom="paragraph">
                <wp:posOffset>-635</wp:posOffset>
              </wp:positionV>
              <wp:extent cx="3327751" cy="478882"/>
              <wp:effectExtent l="0" t="0" r="6350" b="0"/>
              <wp:wrapNone/>
              <wp:docPr id="22" name="Picture 2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327751" cy="478882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2B11C1" w:rsidRPr="002B11C1">
          <w:rPr>
            <w:rFonts w:asciiTheme="majorHAnsi" w:eastAsiaTheme="majorEastAsia" w:hAnsiTheme="majorHAnsi" w:cstheme="majorBidi"/>
            <w:noProof/>
            <w:sz w:val="28"/>
            <w:szCs w:val="28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051BA728" wp14:editId="1D984726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12445" cy="441325"/>
                  <wp:effectExtent l="0" t="0" r="1905" b="0"/>
                  <wp:wrapNone/>
                  <wp:docPr id="8" name="Flowchart: Alternate Process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2445" cy="441325"/>
                          </a:xfrm>
                          <a:prstGeom prst="flowChartAlternateProcess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C83B4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737373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F0B12F7" w14:textId="77777777" w:rsidR="002B11C1" w:rsidRDefault="002B11C1">
                              <w:pPr>
                                <w:pStyle w:val="Footer"/>
                                <w:pBdr>
                                  <w:top w:val="single" w:sz="12" w:space="1" w:color="27CED7" w:themeColor="accent3"/>
                                  <w:bottom w:val="single" w:sz="48" w:space="1" w:color="27CED7" w:themeColor="accent3"/>
                                </w:pBdr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rPr>
                                  <w:szCs w:val="22"/>
                                </w:rPr>
                                <w:fldChar w:fldCharType="separate"/>
                              </w:r>
                              <w:r>
                                <w:rPr>
                                  <w:noProof/>
                                  <w:sz w:val="28"/>
                                  <w:szCs w:val="28"/>
                                </w:rPr>
                                <w:t>2</w:t>
                              </w:r>
                              <w:r>
                                <w:rPr>
                                  <w:noProof/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51BA728" id="_x0000_t176" coordsize="21600,21600" o:spt="176" adj="2700" path="m@0,qx0@0l0@2qy@0,21600l@1,21600qx21600@2l21600@0qy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</v:shapetype>
                <v:shape id="Flowchart: Alternate Process 8" o:spid="_x0000_s1026" type="#_x0000_t176" style="position:absolute;margin-left:0;margin-top:0;width:40.35pt;height:34.75pt;z-index:251660288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" filled="f" fillcolor="#5c83b4" stroked="f" strokecolor="#737373">
                  <v:textbox>
                    <w:txbxContent>
                      <w:p w14:paraId="3F0B12F7" w14:textId="77777777" w:rsidR="002B11C1" w:rsidRDefault="002B11C1">
                        <w:pPr>
                          <w:pStyle w:val="Footer"/>
                          <w:pBdr>
                            <w:top w:val="single" w:sz="12" w:space="1" w:color="27CED7" w:themeColor="accent3"/>
                            <w:bottom w:val="single" w:sz="48" w:space="1" w:color="27CED7" w:themeColor="accent3"/>
                          </w:pBdr>
                          <w:jc w:val="center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szCs w:val="22"/>
                          </w:rP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rPr>
                            <w:szCs w:val="22"/>
                          </w:rPr>
                          <w:fldChar w:fldCharType="separate"/>
                        </w:r>
                        <w:r>
                          <w:rPr>
                            <w:noProof/>
                            <w:sz w:val="28"/>
                            <w:szCs w:val="28"/>
                          </w:rPr>
                          <w:t>2</w:t>
                        </w:r>
                        <w:r>
                          <w:rPr>
                            <w:noProof/>
                            <w:sz w:val="28"/>
                            <w:szCs w:val="28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1FE065" w14:textId="77777777" w:rsidR="00B7241F" w:rsidRDefault="00B7241F" w:rsidP="00AE251C">
      <w:pPr>
        <w:spacing w:after="0" w:line="240" w:lineRule="auto"/>
      </w:pPr>
      <w:r>
        <w:separator/>
      </w:r>
    </w:p>
  </w:footnote>
  <w:footnote w:type="continuationSeparator" w:id="0">
    <w:p w14:paraId="33C23121" w14:textId="77777777" w:rsidR="00B7241F" w:rsidRDefault="00B7241F" w:rsidP="00AE25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A5883" w14:textId="65584502" w:rsidR="00AE251C" w:rsidRDefault="00116420" w:rsidP="00116420">
    <w:pPr>
      <w:pBdr>
        <w:left w:val="single" w:sz="12" w:space="11" w:color="1C8DDF" w:themeColor="accent1"/>
      </w:pBdr>
      <w:tabs>
        <w:tab w:val="left" w:pos="3620"/>
        <w:tab w:val="left" w:pos="3964"/>
      </w:tabs>
      <w:spacing w:after="0"/>
    </w:pPr>
    <w:r>
      <w:rPr>
        <w:rFonts w:asciiTheme="majorHAnsi" w:eastAsiaTheme="majorEastAsia" w:hAnsiTheme="majorHAnsi" w:cstheme="majorBidi"/>
        <w:noProof/>
        <w:color w:val="1C8DDF" w:themeColor="accent1"/>
        <w:sz w:val="26"/>
        <w:szCs w:val="26"/>
      </w:rPr>
      <w:drawing>
        <wp:anchor distT="0" distB="0" distL="114300" distR="114300" simplePos="0" relativeHeight="251663360" behindDoc="0" locked="0" layoutInCell="1" allowOverlap="1" wp14:anchorId="294AA513" wp14:editId="3E74B76D">
          <wp:simplePos x="0" y="0"/>
          <wp:positionH relativeFrom="margin">
            <wp:posOffset>5401310</wp:posOffset>
          </wp:positionH>
          <wp:positionV relativeFrom="paragraph">
            <wp:posOffset>-234950</wp:posOffset>
          </wp:positionV>
          <wp:extent cx="961390" cy="692150"/>
          <wp:effectExtent l="0" t="0" r="0" b="0"/>
          <wp:wrapNone/>
          <wp:docPr id="460" name="Picture 4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60" name="Picture 46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1390" cy="692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rFonts w:asciiTheme="majorHAnsi" w:eastAsiaTheme="majorEastAsia" w:hAnsiTheme="majorHAnsi" w:cstheme="majorBidi"/>
          <w:color w:val="1C8DDF"/>
          <w:sz w:val="26"/>
          <w:szCs w:val="26"/>
        </w:rPr>
        <w:alias w:val="Title"/>
        <w:tag w:val=""/>
        <w:id w:val="1769192888"/>
        <w:placeholder>
          <w:docPart w:val="6D475FE276E84821A31C080A4C9475A7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rFonts w:asciiTheme="majorHAnsi" w:eastAsiaTheme="majorEastAsia" w:hAnsiTheme="majorHAnsi" w:cstheme="majorBidi"/>
            <w:color w:val="1C8DDF"/>
            <w:sz w:val="26"/>
            <w:szCs w:val="26"/>
          </w:rPr>
          <w:t>Club Planning Toolkit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E68F8"/>
    <w:multiLevelType w:val="hybridMultilevel"/>
    <w:tmpl w:val="AB322800"/>
    <w:lvl w:ilvl="0" w:tplc="FF9496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683C6" w:themeColor="accent2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E249E7"/>
    <w:multiLevelType w:val="hybridMultilevel"/>
    <w:tmpl w:val="39F843BA"/>
    <w:lvl w:ilvl="0" w:tplc="94BA2AE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2683C6" w:themeColor="accent2"/>
      </w:rPr>
    </w:lvl>
    <w:lvl w:ilvl="1" w:tplc="1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B23A6D"/>
    <w:multiLevelType w:val="hybridMultilevel"/>
    <w:tmpl w:val="4746C6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C2114C"/>
    <w:multiLevelType w:val="hybridMultilevel"/>
    <w:tmpl w:val="9F3E745E"/>
    <w:lvl w:ilvl="0" w:tplc="7230142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982139"/>
    <w:multiLevelType w:val="hybridMultilevel"/>
    <w:tmpl w:val="8B5479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196999"/>
    <w:multiLevelType w:val="hybridMultilevel"/>
    <w:tmpl w:val="B5BEBE5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A3C27"/>
    <w:multiLevelType w:val="hybridMultilevel"/>
    <w:tmpl w:val="DE7613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3F3E58"/>
    <w:multiLevelType w:val="hybridMultilevel"/>
    <w:tmpl w:val="0EFE84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5D3A88"/>
    <w:multiLevelType w:val="hybridMultilevel"/>
    <w:tmpl w:val="41A27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6824C4"/>
    <w:multiLevelType w:val="hybridMultilevel"/>
    <w:tmpl w:val="78827BF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231102"/>
    <w:multiLevelType w:val="hybridMultilevel"/>
    <w:tmpl w:val="6B58951E"/>
    <w:lvl w:ilvl="0" w:tplc="D1EA85B2">
      <w:numFmt w:val="bullet"/>
      <w:lvlText w:val="•"/>
      <w:lvlJc w:val="left"/>
      <w:pPr>
        <w:ind w:left="1080" w:hanging="720"/>
      </w:pPr>
      <w:rPr>
        <w:rFonts w:ascii="Foco" w:eastAsiaTheme="minorEastAsia" w:hAnsi="Foc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C71B31"/>
    <w:multiLevelType w:val="hybridMultilevel"/>
    <w:tmpl w:val="5E8ED298"/>
    <w:lvl w:ilvl="0" w:tplc="364A3FFE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0D5606"/>
    <w:multiLevelType w:val="multilevel"/>
    <w:tmpl w:val="C97054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ADC38F0"/>
    <w:multiLevelType w:val="multilevel"/>
    <w:tmpl w:val="402E9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D0944BF"/>
    <w:multiLevelType w:val="hybridMultilevel"/>
    <w:tmpl w:val="33F8FEC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296C57"/>
    <w:multiLevelType w:val="hybridMultilevel"/>
    <w:tmpl w:val="0EEA9B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886DD0"/>
    <w:multiLevelType w:val="hybridMultilevel"/>
    <w:tmpl w:val="4210C376"/>
    <w:lvl w:ilvl="0" w:tplc="7230142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CC06EB"/>
    <w:multiLevelType w:val="hybridMultilevel"/>
    <w:tmpl w:val="845E98B2"/>
    <w:lvl w:ilvl="0" w:tplc="7230142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2869E2"/>
    <w:multiLevelType w:val="hybridMultilevel"/>
    <w:tmpl w:val="569403C4"/>
    <w:lvl w:ilvl="0" w:tplc="EBAE3760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  <w:color w:val="2683C6" w:themeColor="accent2"/>
      </w:rPr>
    </w:lvl>
    <w:lvl w:ilvl="1" w:tplc="18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4179790D"/>
    <w:multiLevelType w:val="hybridMultilevel"/>
    <w:tmpl w:val="38C89F30"/>
    <w:lvl w:ilvl="0" w:tplc="EE38840C">
      <w:numFmt w:val="bullet"/>
      <w:lvlText w:val="•"/>
      <w:lvlJc w:val="left"/>
      <w:pPr>
        <w:ind w:left="1080" w:hanging="720"/>
      </w:pPr>
      <w:rPr>
        <w:rFonts w:ascii="Foco" w:eastAsiaTheme="minorEastAsia" w:hAnsi="Foc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342D5D"/>
    <w:multiLevelType w:val="hybridMultilevel"/>
    <w:tmpl w:val="EC924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883A37"/>
    <w:multiLevelType w:val="hybridMultilevel"/>
    <w:tmpl w:val="0866A5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D44A61"/>
    <w:multiLevelType w:val="multilevel"/>
    <w:tmpl w:val="537E7D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609B532B"/>
    <w:multiLevelType w:val="multilevel"/>
    <w:tmpl w:val="D56E5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6D6A464D"/>
    <w:multiLevelType w:val="hybridMultilevel"/>
    <w:tmpl w:val="559CB562"/>
    <w:lvl w:ilvl="0" w:tplc="7230142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C323E9"/>
    <w:multiLevelType w:val="hybridMultilevel"/>
    <w:tmpl w:val="CB3C36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D317B7"/>
    <w:multiLevelType w:val="hybridMultilevel"/>
    <w:tmpl w:val="CB46F928"/>
    <w:lvl w:ilvl="0" w:tplc="D1EA85B2">
      <w:numFmt w:val="bullet"/>
      <w:lvlText w:val="•"/>
      <w:lvlJc w:val="left"/>
      <w:pPr>
        <w:ind w:left="1080" w:hanging="720"/>
      </w:pPr>
      <w:rPr>
        <w:rFonts w:ascii="Foco" w:eastAsiaTheme="minorEastAsia" w:hAnsi="Foc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5A4A88"/>
    <w:multiLevelType w:val="hybridMultilevel"/>
    <w:tmpl w:val="206E6A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DE7EE7"/>
    <w:multiLevelType w:val="hybridMultilevel"/>
    <w:tmpl w:val="7332E8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3F4069"/>
    <w:multiLevelType w:val="hybridMultilevel"/>
    <w:tmpl w:val="7546A3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08002A"/>
    <w:multiLevelType w:val="hybridMultilevel"/>
    <w:tmpl w:val="0218C4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2402560">
    <w:abstractNumId w:val="11"/>
  </w:num>
  <w:num w:numId="2" w16cid:durableId="1082071544">
    <w:abstractNumId w:val="17"/>
  </w:num>
  <w:num w:numId="3" w16cid:durableId="1592272869">
    <w:abstractNumId w:val="3"/>
  </w:num>
  <w:num w:numId="4" w16cid:durableId="214632057">
    <w:abstractNumId w:val="16"/>
  </w:num>
  <w:num w:numId="5" w16cid:durableId="167716909">
    <w:abstractNumId w:val="24"/>
  </w:num>
  <w:num w:numId="6" w16cid:durableId="1134299366">
    <w:abstractNumId w:val="2"/>
  </w:num>
  <w:num w:numId="7" w16cid:durableId="1110708122">
    <w:abstractNumId w:val="19"/>
  </w:num>
  <w:num w:numId="8" w16cid:durableId="1691567032">
    <w:abstractNumId w:val="14"/>
  </w:num>
  <w:num w:numId="9" w16cid:durableId="1061556098">
    <w:abstractNumId w:val="13"/>
  </w:num>
  <w:num w:numId="10" w16cid:durableId="438187612">
    <w:abstractNumId w:val="23"/>
  </w:num>
  <w:num w:numId="11" w16cid:durableId="666788949">
    <w:abstractNumId w:val="12"/>
  </w:num>
  <w:num w:numId="12" w16cid:durableId="942035991">
    <w:abstractNumId w:val="22"/>
  </w:num>
  <w:num w:numId="13" w16cid:durableId="772479672">
    <w:abstractNumId w:val="21"/>
  </w:num>
  <w:num w:numId="14" w16cid:durableId="1379357939">
    <w:abstractNumId w:val="4"/>
  </w:num>
  <w:num w:numId="15" w16cid:durableId="2130007920">
    <w:abstractNumId w:val="30"/>
  </w:num>
  <w:num w:numId="16" w16cid:durableId="169101109">
    <w:abstractNumId w:val="27"/>
  </w:num>
  <w:num w:numId="17" w16cid:durableId="496724514">
    <w:abstractNumId w:val="25"/>
  </w:num>
  <w:num w:numId="18" w16cid:durableId="809251898">
    <w:abstractNumId w:val="10"/>
  </w:num>
  <w:num w:numId="19" w16cid:durableId="1178542329">
    <w:abstractNumId w:val="8"/>
  </w:num>
  <w:num w:numId="20" w16cid:durableId="1668896893">
    <w:abstractNumId w:val="15"/>
  </w:num>
  <w:num w:numId="21" w16cid:durableId="988094050">
    <w:abstractNumId w:val="26"/>
  </w:num>
  <w:num w:numId="22" w16cid:durableId="1761828348">
    <w:abstractNumId w:val="7"/>
  </w:num>
  <w:num w:numId="23" w16cid:durableId="2115856630">
    <w:abstractNumId w:val="29"/>
  </w:num>
  <w:num w:numId="24" w16cid:durableId="570390526">
    <w:abstractNumId w:val="5"/>
  </w:num>
  <w:num w:numId="25" w16cid:durableId="424961326">
    <w:abstractNumId w:val="1"/>
  </w:num>
  <w:num w:numId="26" w16cid:durableId="302396200">
    <w:abstractNumId w:val="0"/>
  </w:num>
  <w:num w:numId="27" w16cid:durableId="1167524959">
    <w:abstractNumId w:val="18"/>
  </w:num>
  <w:num w:numId="28" w16cid:durableId="580258965">
    <w:abstractNumId w:val="6"/>
  </w:num>
  <w:num w:numId="29" w16cid:durableId="697901152">
    <w:abstractNumId w:val="20"/>
  </w:num>
  <w:num w:numId="30" w16cid:durableId="79303373">
    <w:abstractNumId w:val="9"/>
  </w:num>
  <w:num w:numId="31" w16cid:durableId="121917059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S2MDA3MTAzMDe1sDRR0lEKTi0uzszPAykwqgUAkYVr8iwAAAA="/>
  </w:docVars>
  <w:rsids>
    <w:rsidRoot w:val="00AE251C"/>
    <w:rsid w:val="000B5C68"/>
    <w:rsid w:val="000C0DDB"/>
    <w:rsid w:val="00116420"/>
    <w:rsid w:val="00140CA0"/>
    <w:rsid w:val="0015258B"/>
    <w:rsid w:val="00177B94"/>
    <w:rsid w:val="001879AB"/>
    <w:rsid w:val="00202619"/>
    <w:rsid w:val="00230F00"/>
    <w:rsid w:val="002B006A"/>
    <w:rsid w:val="002B11C1"/>
    <w:rsid w:val="00314C8D"/>
    <w:rsid w:val="00332F36"/>
    <w:rsid w:val="00380DFC"/>
    <w:rsid w:val="00394CDA"/>
    <w:rsid w:val="003B0F74"/>
    <w:rsid w:val="003D3C82"/>
    <w:rsid w:val="00403E2F"/>
    <w:rsid w:val="00482348"/>
    <w:rsid w:val="00494BBB"/>
    <w:rsid w:val="004A2C3F"/>
    <w:rsid w:val="0058120C"/>
    <w:rsid w:val="005D4D65"/>
    <w:rsid w:val="005F2112"/>
    <w:rsid w:val="00625A61"/>
    <w:rsid w:val="006268CA"/>
    <w:rsid w:val="006F1A3D"/>
    <w:rsid w:val="006F73B3"/>
    <w:rsid w:val="007A2FD2"/>
    <w:rsid w:val="007F07E5"/>
    <w:rsid w:val="00847BA0"/>
    <w:rsid w:val="008A03E4"/>
    <w:rsid w:val="008E47DC"/>
    <w:rsid w:val="008E66D1"/>
    <w:rsid w:val="009173CB"/>
    <w:rsid w:val="00926AB8"/>
    <w:rsid w:val="009448B1"/>
    <w:rsid w:val="00991E59"/>
    <w:rsid w:val="00995DA4"/>
    <w:rsid w:val="00A472A4"/>
    <w:rsid w:val="00A8222A"/>
    <w:rsid w:val="00AE251C"/>
    <w:rsid w:val="00AF2ED4"/>
    <w:rsid w:val="00B27BC7"/>
    <w:rsid w:val="00B34286"/>
    <w:rsid w:val="00B7241F"/>
    <w:rsid w:val="00B77AA8"/>
    <w:rsid w:val="00BA54BD"/>
    <w:rsid w:val="00BC56A5"/>
    <w:rsid w:val="00C23533"/>
    <w:rsid w:val="00C301A9"/>
    <w:rsid w:val="00C72572"/>
    <w:rsid w:val="00C76B95"/>
    <w:rsid w:val="00CA7CC0"/>
    <w:rsid w:val="00CD0EC7"/>
    <w:rsid w:val="00D80280"/>
    <w:rsid w:val="00DB4B2D"/>
    <w:rsid w:val="00DD0CB3"/>
    <w:rsid w:val="00DD7E77"/>
    <w:rsid w:val="00E75C50"/>
    <w:rsid w:val="00F259B8"/>
    <w:rsid w:val="00F3024C"/>
    <w:rsid w:val="00F32CCE"/>
    <w:rsid w:val="00F523C6"/>
    <w:rsid w:val="00F762CC"/>
    <w:rsid w:val="00F96CAE"/>
    <w:rsid w:val="00FE7D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40D327"/>
  <w15:chartTrackingRefBased/>
  <w15:docId w15:val="{37CD1D24-AA29-4AEB-9846-2013572E0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GB" w:eastAsia="en-GB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6420"/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79AB"/>
    <w:pPr>
      <w:pBdr>
        <w:top w:val="single" w:sz="24" w:space="0" w:color="1C8DDF" w:themeColor="accent1"/>
        <w:left w:val="single" w:sz="24" w:space="0" w:color="1C8DDF" w:themeColor="accent1"/>
        <w:bottom w:val="single" w:sz="24" w:space="0" w:color="1C8DDF" w:themeColor="accent1"/>
        <w:right w:val="single" w:sz="24" w:space="0" w:color="1C8DDF" w:themeColor="accent1"/>
      </w:pBdr>
      <w:shd w:val="clear" w:color="auto" w:fill="1C8DDF" w:themeFill="accent1"/>
      <w:spacing w:after="0"/>
      <w:outlineLvl w:val="0"/>
    </w:pPr>
    <w:rPr>
      <w:caps/>
      <w:color w:val="FFFFFF" w:themeColor="background1"/>
      <w:spacing w:val="15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79AB"/>
    <w:pPr>
      <w:pBdr>
        <w:top w:val="single" w:sz="24" w:space="0" w:color="D0E8F9" w:themeColor="accent1" w:themeTint="33"/>
        <w:left w:val="single" w:sz="24" w:space="0" w:color="D0E8F9" w:themeColor="accent1" w:themeTint="33"/>
        <w:bottom w:val="single" w:sz="24" w:space="0" w:color="D0E8F9" w:themeColor="accent1" w:themeTint="33"/>
        <w:right w:val="single" w:sz="24" w:space="0" w:color="D0E8F9" w:themeColor="accent1" w:themeTint="33"/>
      </w:pBdr>
      <w:shd w:val="clear" w:color="auto" w:fill="D0E8F9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79AB"/>
    <w:pPr>
      <w:pBdr>
        <w:top w:val="single" w:sz="6" w:space="2" w:color="1C8DDF" w:themeColor="accent1"/>
      </w:pBdr>
      <w:spacing w:before="300" w:after="0"/>
      <w:outlineLvl w:val="2"/>
    </w:pPr>
    <w:rPr>
      <w:caps/>
      <w:color w:val="0E456F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79AB"/>
    <w:pPr>
      <w:pBdr>
        <w:top w:val="dotted" w:sz="6" w:space="2" w:color="1C8DDF" w:themeColor="accent1"/>
      </w:pBdr>
      <w:spacing w:before="200" w:after="0"/>
      <w:outlineLvl w:val="3"/>
    </w:pPr>
    <w:rPr>
      <w:caps/>
      <w:color w:val="1569A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79AB"/>
    <w:pPr>
      <w:pBdr>
        <w:bottom w:val="single" w:sz="6" w:space="1" w:color="1C8DDF" w:themeColor="accent1"/>
      </w:pBdr>
      <w:spacing w:before="200" w:after="0"/>
      <w:outlineLvl w:val="4"/>
    </w:pPr>
    <w:rPr>
      <w:caps/>
      <w:color w:val="1569A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79AB"/>
    <w:pPr>
      <w:pBdr>
        <w:bottom w:val="dotted" w:sz="6" w:space="1" w:color="1C8DDF" w:themeColor="accent1"/>
      </w:pBdr>
      <w:spacing w:before="200" w:after="0"/>
      <w:outlineLvl w:val="5"/>
    </w:pPr>
    <w:rPr>
      <w:caps/>
      <w:color w:val="1569A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79AB"/>
    <w:pPr>
      <w:spacing w:before="200" w:after="0"/>
      <w:outlineLvl w:val="6"/>
    </w:pPr>
    <w:rPr>
      <w:caps/>
      <w:color w:val="1569A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79AB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79AB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25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251C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AE25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251C"/>
    <w:rPr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2B11C1"/>
    <w:pPr>
      <w:spacing w:before="0" w:after="0"/>
    </w:pPr>
    <w:rPr>
      <w:rFonts w:asciiTheme="majorHAnsi" w:eastAsiaTheme="majorEastAsia" w:hAnsiTheme="majorHAnsi" w:cstheme="majorBidi"/>
      <w:caps/>
      <w:color w:val="1C8DD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B11C1"/>
    <w:rPr>
      <w:rFonts w:asciiTheme="majorHAnsi" w:eastAsiaTheme="majorEastAsia" w:hAnsiTheme="majorHAnsi" w:cstheme="majorBidi"/>
      <w:caps/>
      <w:color w:val="1C8DDF"/>
      <w:spacing w:val="10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1879AB"/>
    <w:rPr>
      <w:caps/>
      <w:color w:val="FFFFFF" w:themeColor="background1"/>
      <w:spacing w:val="15"/>
      <w:sz w:val="24"/>
      <w:szCs w:val="22"/>
      <w:shd w:val="clear" w:color="auto" w:fill="1C8DDF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1879AB"/>
    <w:rPr>
      <w:caps/>
      <w:spacing w:val="15"/>
      <w:shd w:val="clear" w:color="auto" w:fill="D0E8F9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879AB"/>
    <w:rPr>
      <w:caps/>
      <w:color w:val="0E456F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79AB"/>
    <w:rPr>
      <w:caps/>
      <w:color w:val="1569A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79AB"/>
    <w:rPr>
      <w:caps/>
      <w:color w:val="1569A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79AB"/>
    <w:rPr>
      <w:caps/>
      <w:color w:val="1569A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79AB"/>
    <w:rPr>
      <w:caps/>
      <w:color w:val="1569A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79AB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79AB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79AB"/>
    <w:rPr>
      <w:b/>
      <w:bCs/>
      <w:color w:val="1569A6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79AB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1879AB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1879AB"/>
    <w:rPr>
      <w:b/>
      <w:bCs/>
    </w:rPr>
  </w:style>
  <w:style w:type="character" w:styleId="Emphasis">
    <w:name w:val="Emphasis"/>
    <w:uiPriority w:val="20"/>
    <w:qFormat/>
    <w:rsid w:val="001879AB"/>
    <w:rPr>
      <w:caps/>
      <w:color w:val="0E456F" w:themeColor="accent1" w:themeShade="7F"/>
      <w:spacing w:val="5"/>
    </w:rPr>
  </w:style>
  <w:style w:type="paragraph" w:styleId="NoSpacing">
    <w:name w:val="No Spacing"/>
    <w:uiPriority w:val="1"/>
    <w:qFormat/>
    <w:rsid w:val="001879A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879AB"/>
    <w:rPr>
      <w:i/>
      <w:iCs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879AB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79AB"/>
    <w:pPr>
      <w:spacing w:before="240" w:after="240" w:line="240" w:lineRule="auto"/>
      <w:ind w:left="1080" w:right="1080"/>
      <w:jc w:val="center"/>
    </w:pPr>
    <w:rPr>
      <w:color w:val="1C8DDF" w:themeColor="accent1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79AB"/>
    <w:rPr>
      <w:color w:val="1C8DDF" w:themeColor="accent1"/>
      <w:sz w:val="24"/>
      <w:szCs w:val="24"/>
    </w:rPr>
  </w:style>
  <w:style w:type="character" w:styleId="SubtleEmphasis">
    <w:name w:val="Subtle Emphasis"/>
    <w:uiPriority w:val="19"/>
    <w:qFormat/>
    <w:rsid w:val="001879AB"/>
    <w:rPr>
      <w:i/>
      <w:iCs/>
      <w:color w:val="0E456F" w:themeColor="accent1" w:themeShade="7F"/>
    </w:rPr>
  </w:style>
  <w:style w:type="character" w:styleId="IntenseEmphasis">
    <w:name w:val="Intense Emphasis"/>
    <w:uiPriority w:val="21"/>
    <w:qFormat/>
    <w:rsid w:val="001879AB"/>
    <w:rPr>
      <w:b/>
      <w:bCs/>
      <w:caps/>
      <w:color w:val="0E456F" w:themeColor="accent1" w:themeShade="7F"/>
      <w:spacing w:val="10"/>
    </w:rPr>
  </w:style>
  <w:style w:type="character" w:styleId="SubtleReference">
    <w:name w:val="Subtle Reference"/>
    <w:uiPriority w:val="31"/>
    <w:qFormat/>
    <w:rsid w:val="001879AB"/>
    <w:rPr>
      <w:b/>
      <w:bCs/>
      <w:color w:val="1C8DDF" w:themeColor="accent1"/>
    </w:rPr>
  </w:style>
  <w:style w:type="character" w:styleId="IntenseReference">
    <w:name w:val="Intense Reference"/>
    <w:uiPriority w:val="32"/>
    <w:qFormat/>
    <w:rsid w:val="001879AB"/>
    <w:rPr>
      <w:b/>
      <w:bCs/>
      <w:i/>
      <w:iCs/>
      <w:caps/>
      <w:color w:val="1C8DDF" w:themeColor="accent1"/>
    </w:rPr>
  </w:style>
  <w:style w:type="character" w:styleId="BookTitle">
    <w:name w:val="Book Title"/>
    <w:uiPriority w:val="33"/>
    <w:qFormat/>
    <w:rsid w:val="001879AB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79AB"/>
    <w:pPr>
      <w:outlineLvl w:val="9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80DFC"/>
    <w:pPr>
      <w:spacing w:after="0"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80DF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80DFC"/>
    <w:rPr>
      <w:vertAlign w:val="superscript"/>
    </w:rPr>
  </w:style>
  <w:style w:type="character" w:styleId="Hyperlink">
    <w:name w:val="Hyperlink"/>
    <w:basedOn w:val="DefaultParagraphFont"/>
    <w:uiPriority w:val="99"/>
    <w:semiHidden/>
    <w:unhideWhenUsed/>
    <w:rsid w:val="00380DFC"/>
    <w:rPr>
      <w:color w:val="0000FF"/>
      <w:u w:val="single"/>
    </w:rPr>
  </w:style>
  <w:style w:type="table" w:styleId="PlainTable2">
    <w:name w:val="Plain Table 2"/>
    <w:basedOn w:val="TableNormal"/>
    <w:uiPriority w:val="42"/>
    <w:rsid w:val="00DD0CB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DD0CB3"/>
    <w:pPr>
      <w:ind w:left="720"/>
      <w:contextualSpacing/>
    </w:pPr>
  </w:style>
  <w:style w:type="table" w:styleId="TableGrid">
    <w:name w:val="Table Grid"/>
    <w:basedOn w:val="TableNormal"/>
    <w:uiPriority w:val="39"/>
    <w:rsid w:val="000C0D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0C0DDB"/>
    <w:pPr>
      <w:spacing w:after="0" w:line="240" w:lineRule="auto"/>
    </w:pPr>
    <w:tblPr>
      <w:tblStyleRowBandSize w:val="1"/>
      <w:tblStyleColBandSize w:val="1"/>
      <w:tblBorders>
        <w:top w:val="single" w:sz="4" w:space="0" w:color="A2D1F3" w:themeColor="accent1" w:themeTint="66"/>
        <w:left w:val="single" w:sz="4" w:space="0" w:color="A2D1F3" w:themeColor="accent1" w:themeTint="66"/>
        <w:bottom w:val="single" w:sz="4" w:space="0" w:color="A2D1F3" w:themeColor="accent1" w:themeTint="66"/>
        <w:right w:val="single" w:sz="4" w:space="0" w:color="A2D1F3" w:themeColor="accent1" w:themeTint="66"/>
        <w:insideH w:val="single" w:sz="4" w:space="0" w:color="A2D1F3" w:themeColor="accent1" w:themeTint="66"/>
        <w:insideV w:val="single" w:sz="4" w:space="0" w:color="A2D1F3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4BAE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4BAE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1879AB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79AB"/>
    <w:rPr>
      <w:rFonts w:ascii="Segoe UI" w:hAnsi="Segoe UI" w:cs="Segoe UI"/>
      <w:sz w:val="18"/>
      <w:szCs w:val="18"/>
    </w:rPr>
  </w:style>
  <w:style w:type="paragraph" w:customStyle="1" w:styleId="01MainBody">
    <w:name w:val="01 | Main Body"/>
    <w:basedOn w:val="Normal"/>
    <w:qFormat/>
    <w:rsid w:val="002B006A"/>
    <w:pPr>
      <w:spacing w:before="0" w:after="60"/>
    </w:pPr>
    <w:rPr>
      <w:rFonts w:ascii="Calibri Light" w:eastAsiaTheme="minorHAnsi" w:hAnsi="Calibri Light"/>
      <w:szCs w:val="22"/>
      <w:lang w:val="en-IE" w:eastAsia="en-US"/>
    </w:rPr>
  </w:style>
  <w:style w:type="paragraph" w:customStyle="1" w:styleId="paragraph">
    <w:name w:val="paragraph"/>
    <w:basedOn w:val="Normal"/>
    <w:rsid w:val="00116420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116420"/>
  </w:style>
  <w:style w:type="character" w:customStyle="1" w:styleId="eop">
    <w:name w:val="eop"/>
    <w:basedOn w:val="DefaultParagraphFont"/>
    <w:rsid w:val="00116420"/>
  </w:style>
  <w:style w:type="paragraph" w:customStyle="1" w:styleId="04PTHeading2">
    <w:name w:val="04 | P+T Heading 2"/>
    <w:basedOn w:val="Heading2"/>
    <w:next w:val="01MainBody"/>
    <w:link w:val="04PTHeading2Char"/>
    <w:qFormat/>
    <w:rsid w:val="00140CA0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160" w:after="60"/>
    </w:pPr>
    <w:rPr>
      <w:rFonts w:ascii="Calibri Light" w:eastAsiaTheme="majorEastAsia" w:hAnsi="Calibri Light" w:cstheme="majorBidi"/>
      <w:b/>
      <w:caps w:val="0"/>
      <w:spacing w:val="0"/>
      <w:sz w:val="24"/>
      <w:szCs w:val="26"/>
      <w:lang w:val="en-IE" w:eastAsia="en-US"/>
    </w:rPr>
  </w:style>
  <w:style w:type="character" w:customStyle="1" w:styleId="04PTHeading2Char">
    <w:name w:val="04 | P+T Heading 2 Char"/>
    <w:basedOn w:val="DefaultParagraphFont"/>
    <w:link w:val="04PTHeading2"/>
    <w:rsid w:val="00140CA0"/>
    <w:rPr>
      <w:rFonts w:ascii="Calibri Light" w:eastAsiaTheme="majorEastAsia" w:hAnsi="Calibri Light" w:cstheme="majorBidi"/>
      <w:b/>
      <w:sz w:val="24"/>
      <w:szCs w:val="26"/>
      <w:lang w:val="en-IE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314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09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8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5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7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5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34509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2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79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4163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481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2034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067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338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6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3444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03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8832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86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370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983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5265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917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8332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607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100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578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490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74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1296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525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266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687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474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850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9980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6986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297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1568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307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3106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441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0547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592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130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267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5969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500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1957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618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294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43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843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569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176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4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82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502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825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151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0588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894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4155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135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0523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053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95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377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461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55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3457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63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3176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164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114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447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3999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775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223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775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379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2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0946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069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304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584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193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645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45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748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95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81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3367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131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8941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399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432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118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8057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31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3785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8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419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375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95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45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1501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93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6779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9941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5396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8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5951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946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235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82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6150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952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3516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538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457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08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7476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81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4139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755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320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447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514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046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410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400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8303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823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0625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09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47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341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615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507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213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8600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313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880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8986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675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6373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539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035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2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980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887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92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91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2298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476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29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126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618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673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157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936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742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011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5028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29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873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85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728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66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6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D475FE276E84821A31C080A4C9475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AE6A29-0702-4889-B9BA-3F9F08FCE5BD}"/>
      </w:docPartPr>
      <w:docPartBody>
        <w:p w:rsidR="00704B8C" w:rsidRDefault="007E25CD" w:rsidP="007E25CD">
          <w:pPr>
            <w:pStyle w:val="6D475FE276E84821A31C080A4C9475A7"/>
          </w:pPr>
          <w: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oco">
    <w:altName w:val="Calibri"/>
    <w:charset w:val="00"/>
    <w:family w:val="swiss"/>
    <w:pitch w:val="variable"/>
    <w:sig w:usb0="A00000AF" w:usb1="5000205B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E25CD"/>
    <w:rsid w:val="00136D2D"/>
    <w:rsid w:val="002134C7"/>
    <w:rsid w:val="00243402"/>
    <w:rsid w:val="00627AED"/>
    <w:rsid w:val="00704B8C"/>
    <w:rsid w:val="007E25CD"/>
    <w:rsid w:val="00C41FF1"/>
    <w:rsid w:val="00DD3C58"/>
    <w:rsid w:val="00F04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D475FE276E84821A31C080A4C9475A7">
    <w:name w:val="6D475FE276E84821A31C080A4C9475A7"/>
    <w:rsid w:val="007E25C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5">
      <a:dk1>
        <a:sysClr val="windowText" lastClr="000000"/>
      </a:dk1>
      <a:lt1>
        <a:sysClr val="window" lastClr="FFFFFF"/>
      </a:lt1>
      <a:dk2>
        <a:srgbClr val="1C8DDF"/>
      </a:dk2>
      <a:lt2>
        <a:srgbClr val="DFE3E5"/>
      </a:lt2>
      <a:accent1>
        <a:srgbClr val="1C8DDF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2683C6"/>
      </a:accent6>
      <a:hlink>
        <a:srgbClr val="6EAC1C"/>
      </a:hlink>
      <a:folHlink>
        <a:srgbClr val="B26B02"/>
      </a:folHlink>
    </a:clrScheme>
    <a:fontScheme name="Custom 1">
      <a:majorFont>
        <a:latin typeface="Foco"/>
        <a:ea typeface=""/>
        <a:cs typeface=""/>
      </a:majorFont>
      <a:minorFont>
        <a:latin typeface="Foc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78BB243C-8305-4F71-8F25-89E69EDCF7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5</Words>
  <Characters>1170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>Club Planning Toolkit</vt:lpstr>
      <vt:lpstr>DESCRIPTION </vt:lpstr>
      <vt:lpstr>Membership</vt:lpstr>
      <vt:lpstr>Responsibilities</vt:lpstr>
      <vt:lpstr>Meetings</vt:lpstr>
    </vt:vector>
  </TitlesOfParts>
  <Company/>
  <LinksUpToDate>false</LinksUpToDate>
  <CharactersWithSpaces>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ub Planning Toolkit</dc:title>
  <dc:subject/>
  <dc:creator>Ruairi Harvey</dc:creator>
  <cp:keywords/>
  <dc:description/>
  <cp:lastModifiedBy>Tracy McDonald</cp:lastModifiedBy>
  <cp:revision>2</cp:revision>
  <cp:lastPrinted>2019-04-10T15:21:00Z</cp:lastPrinted>
  <dcterms:created xsi:type="dcterms:W3CDTF">2022-09-21T13:23:00Z</dcterms:created>
  <dcterms:modified xsi:type="dcterms:W3CDTF">2022-09-21T13:23:00Z</dcterms:modified>
</cp:coreProperties>
</file>